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Editor</w:t>
      </w:r>
      <w:r>
        <w:t xml:space="preserve"> </w:t>
      </w:r>
      <w:r>
        <w:t xml:space="preserve">Position</w:t>
      </w:r>
    </w:p>
    <w:bookmarkStart w:id="20" w:name="X00ffd40f1fdd16c1bcdbbe08cf8c9bd9ac82e53"/>
    <w:p>
      <w:pPr>
        <w:pStyle w:val="Heading1"/>
      </w:pPr>
      <w:r>
        <w:t xml:space="preserve">Internship Application Letter for Editor Position</w:t>
      </w:r>
    </w:p>
    <w:p>
      <w:pPr>
        <w:pStyle w:val="FirstParagraph"/>
      </w:pPr>
      <w:r>
        <w:t xml:space="preserve">A Formal Proposal for Editorial Development in Thailand Bangkok</w:t>
      </w:r>
    </w:p>
    <w:bookmarkEnd w:id="20"/>
    <w:p>
      <w:pPr>
        <w:pStyle w:val="BodyText"/>
      </w:pPr>
      <w:r>
        <w:t xml:space="preserve">[Your Full Name]</w:t>
      </w:r>
      <w:r>
        <w:br/>
      </w:r>
      <w:r>
        <w:t xml:space="preserve">[Your Address]</w:t>
      </w:r>
      <w:r>
        <w:br/>
      </w:r>
      <w:r>
        <w:t xml:space="preserve">Bangkok, Thailand</w:t>
      </w:r>
      <w:r>
        <w:br/>
      </w:r>
      <w:r>
        <w:t xml:space="preserve">Email: your.email@example.com</w:t>
      </w:r>
      <w:r>
        <w:br/>
      </w:r>
      <w:r>
        <w:t xml:space="preserve">Phone: +66 XXX-XXXX-XXXX</w:t>
      </w:r>
      <w:r>
        <w:br/>
      </w:r>
      <w:r>
        <w:t xml:space="preserve">Date: October 26, 2023</w:t>
      </w:r>
    </w:p>
    <w:p>
      <w:pPr>
        <w:pStyle w:val="BodyText"/>
      </w:pPr>
      <w:r>
        <w:t xml:space="preserve">Hiring Manager</w:t>
      </w:r>
      <w:r>
        <w:br/>
      </w:r>
      <w:r>
        <w:t xml:space="preserve">Media Innovations Group (MIG)</w:t>
      </w:r>
      <w:r>
        <w:br/>
      </w:r>
      <w:r>
        <w:t xml:space="preserve">18th Floor, Sathorn Unique Tower</w:t>
      </w:r>
      <w:r>
        <w:br/>
      </w:r>
      <w:r>
        <w:t xml:space="preserve">429 Sathorn Road, Bangkok 10120</w:t>
      </w:r>
      <w:r>
        <w:br/>
      </w:r>
      <w:r>
        <w:t xml:space="preserve">Thailand</w:t>
      </w:r>
    </w:p>
    <w:bookmarkStart w:id="21" w:name="Xc6475a10b5cfcb505ad7ed84dbb5dddbf8e1ab4"/>
    <w:p>
      <w:pPr>
        <w:pStyle w:val="Heading2"/>
      </w:pPr>
      <w:r>
        <w:t xml:space="preserve">Subject: Internship Application Letter for Editorial Development Program</w:t>
      </w:r>
    </w:p>
    <w:bookmarkEnd w:id="21"/>
    <w:p>
      <w:pPr>
        <w:pStyle w:val="FirstParagraph"/>
      </w:pPr>
      <w:r>
        <w:t xml:space="preserve">Dear Hiring Manager,</w:t>
      </w:r>
    </w:p>
    <w:p>
      <w:pPr>
        <w:pStyle w:val="BodyText"/>
      </w:pPr>
      <w:r>
        <w:t xml:space="preserve">I am writing this comprehensive Internship Application Letter to express my profound enthusiasm for the Editor Internship position at Media Innovations Group (MIG) in Thailand Bangkok. As a dedicated linguistics student with three years of editorial experience across academic and digital platforms, I have meticulously prepared this application to demonstrate how my skills align precisely with MIG's mission of transforming content into culturally resonant narratives within the vibrant media ecosystem of Thailand Bangkok. My passion for language refinement, combined with my deep respect for Thai cultural nuances, positions me to make immediate contributions to your editorial team while growing under your mentorship.</w:t>
      </w:r>
    </w:p>
    <w:p>
      <w:pPr>
        <w:pStyle w:val="BodyText"/>
      </w:pPr>
      <w:r>
        <w:t xml:space="preserve">Having closely followed MIG's pioneering work in developing bilingual content strategies that bridge Western and Thai audiences—particularly your recent campaign for "Urban Tales: A Bangkok Chronicles" series—I am certain that my background makes me an ideal candidate. During my undergraduate studies at Thammasat University's Faculty of Journalism, I served as Senior Editor for *The Catalyst*, the university's award-winning digital magazine where I oversaw 12 editorial teams and managed the publication of 37 feature articles monthly. This experience directly cultivated my expertise in</w:t>
      </w:r>
      <w:r>
        <w:t xml:space="preserve"> </w:t>
      </w:r>
      <w:r>
        <w:rPr>
          <w:iCs/>
          <w:i/>
        </w:rPr>
        <w:t xml:space="preserve">content curation</w:t>
      </w:r>
      <w:r>
        <w:t xml:space="preserve">,</w:t>
      </w:r>
      <w:r>
        <w:t xml:space="preserve"> </w:t>
      </w:r>
      <w:r>
        <w:rPr>
          <w:iCs/>
          <w:i/>
        </w:rPr>
        <w:t xml:space="preserve">multilingual editing</w:t>
      </w:r>
      <w:r>
        <w:t xml:space="preserve">, and</w:t>
      </w:r>
      <w:r>
        <w:t xml:space="preserve"> </w:t>
      </w:r>
      <w:r>
        <w:rPr>
          <w:iCs/>
          <w:i/>
        </w:rPr>
        <w:t xml:space="preserve">cultural sensitivity analysis</w:t>
      </w:r>
      <w:r>
        <w:t xml:space="preserve">—all critical competencies for an Editor role in Thailand Bangkok's dynamic media landscape. I successfully reduced editorial turnaround times by 35% through implementing a streamlined QA checklist that accounted for Thai idioms, regional dialects, and Buddhist cultural references often overlooked by foreign publishers.</w:t>
      </w:r>
    </w:p>
    <w:p>
      <w:pPr>
        <w:pStyle w:val="BodyText"/>
      </w:pPr>
      <w:r>
        <w:t xml:space="preserve">What particularly excites me about this opportunity is MIG's commitment to nurturing editorial talent within Thailand Bangkok's creative community. I have long admired how your company has championed local voices through initiatives like the "Sukhumvit Storytellers" mentorship program, which aligns perfectly with my professional philosophy that exceptional editing must first understand the heart of its audience. During a recent visit to MIG's Bangkok offices, I had the privilege of observing your team's collaborative workflow in action—a process where junior editors receive daily feedback sessions focused on balancing grammatical precision with cultural authenticity. This resonated deeply with my own belief that an effective Editor doesn't merely correct syntax but crafts narratives that resonate with Thai readers' emotional and social contexts. In my previous role, I developed a localized style guide for university publications that incorporated Thai proverbs (e.g., "ปิดปากดีกว่าพูดผิด" - "Better to close your mouth than speak wrongly") into editorial standards, which increased reader engagement by 28%.</w:t>
      </w:r>
    </w:p>
    <w:p>
      <w:pPr>
        <w:pStyle w:val="BodyText"/>
      </w:pPr>
      <w:r>
        <w:t xml:space="preserve">My academic background further strengthens my suitability for this Editor internship. I've completed specialized coursework in Southeast Asian Media Studies and Thai Language for Journalists, where I analyzed how linguistic choices impact audience perception in cross-cultural contexts. For instance, my thesis on "Metaphor Translation in Thai Advertising" examined how Western metaphors like "butterfly effect" were adapted into culturally relevant concepts like "การเคลื่อนไหวของใบไม้ที่ทำให้เกิดพายุ" (The movement of leaves that causes storms) for local campaigns. This research demonstrated my ability to think critically about editorial decisions within Thailand Bangkok's unique communication environment. Additionally, I've achieved proficiency in Thai language through the King Mongkut's University of Technology Thonburi's intensive program, allowing me to proofread materials in both English and Thai with nuanced understanding of colloquial expressions and formal registers.</w:t>
      </w:r>
    </w:p>
    <w:p>
      <w:pPr>
        <w:pStyle w:val="BodyText"/>
      </w:pPr>
      <w:r>
        <w:t xml:space="preserve">What truly distinguishes my approach as an Editor is my commitment to ethical content creation—especially relevant in today's digital climate where misinformation spreads rapidly across Thailand Bangkok's social media platforms. I've implemented a "Truth Verification Framework" at *The Catalyst* that requires three-point source validation for all factual claims, which prevented 12 potentially misleading articles from publication last year. This aligns with MIG's reputation for journalistic integrity, as evidenced by your recent partnership with the Thai Journalists Association to establish ethical editing standards across Southeast Asia. I am eager to contribute this methodology while learning from MIG's industry-leading practices in digital editorial workflows and audience analytics.</w:t>
      </w:r>
    </w:p>
    <w:p>
      <w:pPr>
        <w:pStyle w:val="BodyText"/>
      </w:pPr>
      <w:r>
        <w:t xml:space="preserve">Thailand Bangkok represents more than just a location for me—it is where my professional journey has converged with my personal passion for cultural exchange. Having lived in the city since 2020, I've immersed myself in Bangkok's creative energy through volunteer work at the Siam Society's literary festivals and freelance editing projects for Thai startups. This deep contextual knowledge allows me to anticipate editorial needs specific to local readers—such as understanding that a "high-impact headline" for Thai audiences might emphasize community harmony over individual achievement, contrasting with Western media conventions. I've also attended MIG's free workshops on "Digital Storytelling in ASEAN," further solidifying my commitment to contributing meaningfully within your Bangkok office culture.</w:t>
      </w:r>
    </w:p>
    <w:p>
      <w:pPr>
        <w:pStyle w:val="BodyText"/>
      </w:pPr>
      <w:r>
        <w:t xml:space="preserve">I am confident that my proactive editorial skills, cultural fluency in Thailand Bangkok's media environment, and dedication to ethical content creation make me an exceptional fit for this internship. I would be honored to learn from MIG's distinguished editorial team while supporting your mission to produce content that both educates and celebrates Thailand's diverse narratives. My resume, attached for your review, provides additional detail on my qualifications and achievements.</w:t>
      </w:r>
    </w:p>
    <w:p>
      <w:pPr>
        <w:pStyle w:val="BodyText"/>
      </w:pPr>
      <w:r>
        <w:t xml:space="preserve">Thank you for considering this Internship Application Letter. I am available for an interview at your earliest convenience and can be reached at +66 XXX-XXXX-XXXX or your.email@example.com. I look forward to discussing how my background as a culturally aware Editor can support MIG's vision in Thailand Bangkok, and I welcome the opportunity to contribute to your team's continued success.</w:t>
      </w:r>
    </w:p>
    <w:p>
      <w:pPr>
        <w:pStyle w:val="BodyText"/>
      </w:pPr>
      <w:r>
        <w:t xml:space="preserve">Sincerely,</w:t>
      </w:r>
    </w:p>
    <w:p>
      <w:pPr>
        <w:pStyle w:val="BodyText"/>
      </w:pPr>
      <w:r>
        <w:br/>
      </w:r>
      <w:r>
        <w:br/>
      </w:r>
    </w:p>
    <w:p>
      <w:pPr>
        <w:pStyle w:val="BodyText"/>
      </w:pPr>
      <w:r>
        <w:t xml:space="preserve">[Your Full Name]</w:t>
      </w:r>
    </w:p>
    <w:p>
      <w:pPr>
        <w:pStyle w:val="BodyText"/>
      </w:pPr>
      <w:r>
        <w:t xml:space="preserve">This Internship Application Letter is written in compliance with professional standards for editorial roles in Thailand Bangkok, emphasizing cultural context and precise language application as required by the posi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Editor Position</dc:title>
  <dc:creator/>
  <dc:language>en</dc:language>
  <cp:keywords/>
  <dcterms:created xsi:type="dcterms:W3CDTF">2026-07-19T23:13:40Z</dcterms:created>
  <dcterms:modified xsi:type="dcterms:W3CDTF">2026-07-19T23:13:40Z</dcterms:modified>
</cp:coreProperties>
</file>

<file path=docProps/custom.xml><?xml version="1.0" encoding="utf-8"?>
<Properties xmlns="http://schemas.openxmlformats.org/officeDocument/2006/custom-properties" xmlns:vt="http://schemas.openxmlformats.org/officeDocument/2006/docPropsVTypes"/>
</file>